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Kazakhstan</w:t>
      </w:r>
      <w:r>
        <w:t xml:space="preserve"> </w:t>
      </w:r>
      <w:r>
        <w:t xml:space="preserve">Almaty</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Recruitment Committee</w:t>
      </w:r>
      <w:r>
        <w:br/>
      </w:r>
      <w:r>
        <w:rPr>
          <w:bCs/>
          <w:b/>
        </w:rPr>
        <w:t xml:space="preserve">[Hospital/Clinic Name]</w:t>
      </w:r>
      <w:r>
        <w:br/>
      </w:r>
      <w:r>
        <w:rPr>
          <w:bCs/>
          <w:b/>
        </w:rPr>
        <w:t xml:space="preserve">Address of Medical Facility in Almaty, Kazakhstan</w:t>
      </w:r>
      <w:r>
        <w:br/>
      </w:r>
      <w:r>
        <w:t xml:space="preserve">Almaty, Republic of Kazakhstan</w:t>
      </w:r>
    </w:p>
    <w:bookmarkStart w:id="20" w:name="X0b1895578f3663ad1d584351ec176b22417abbf"/>
    <w:p>
      <w:pPr>
        <w:pStyle w:val="Heading2"/>
      </w:pPr>
      <w:r>
        <w:t xml:space="preserve">Subject: Application for General Practitioner Internship at [Hospital/Clinic Name], Almaty, Kazakhstan</w:t>
      </w:r>
    </w:p>
    <w:p>
      <w:pPr>
        <w:pStyle w:val="FirstParagraph"/>
      </w:pPr>
      <w:r>
        <w:t xml:space="preserve">Dear Recruitment Committee,</w:t>
      </w:r>
    </w:p>
    <w:p>
      <w:pPr>
        <w:pStyle w:val="BodyText"/>
      </w:pPr>
      <w:r>
        <w:t xml:space="preserve">I am writing with profound enthusiasm to express my earnest interest in the General Practitioner Internship position at [Hospital/Clinic Name] in Almaty, Kazakhstan. As a recent graduate of [Your Medical School/University] with a strong academic foundation and hands-on clinical exposure, I am deeply committed to contributing to the evolving healthcare landscape of Kazakhstan. This internship represents not merely a professional opportunity but a vital step toward becoming a competent and compassionate</w:t>
      </w:r>
      <w:r>
        <w:t xml:space="preserve"> </w:t>
      </w:r>
      <w:r>
        <w:rPr>
          <w:iCs/>
          <w:i/>
        </w:rPr>
        <w:t xml:space="preserve">Doctor General Practitioner</w:t>
      </w:r>
      <w:r>
        <w:t xml:space="preserve"> </w:t>
      </w:r>
      <w:r>
        <w:t xml:space="preserve">within the unique context of Central Asia, specifically in Kazakhstan's dynamic capital city, Almaty.</w:t>
      </w:r>
    </w:p>
    <w:p>
      <w:pPr>
        <w:pStyle w:val="BodyText"/>
      </w:pPr>
      <w:r>
        <w:t xml:space="preserve">My medical education at [Your Medical School] was meticulously designed to cultivate the core competencies essential for effective primary care. I completed rigorous coursework spanning internal medicine, pediatrics, obstetrics and gynecology, emergency care, preventive health strategies, and pharmacology. Crucially, my curriculum emphasized</w:t>
      </w:r>
      <w:r>
        <w:t xml:space="preserve"> </w:t>
      </w:r>
      <w:r>
        <w:rPr>
          <w:iCs/>
          <w:i/>
        </w:rPr>
        <w:t xml:space="preserve">contextualized</w:t>
      </w:r>
      <w:r>
        <w:t xml:space="preserve"> </w:t>
      </w:r>
      <w:r>
        <w:t xml:space="preserve">learning – understanding the epidemiological patterns and common health challenges prevalent in diverse populations across Eurasia. This included dedicated study on managing chronic conditions like hypertension and diabetes within Kazakh communities, alongside infectious disease protocols pertinent to Central Asia. My clinical rotations at [Mention Hospital/Healthcare Setting in Your Country] provided invaluable experience in patient-centered care, differential diagnosis under time constraints, and effective communication with patients from varied socioeconomic backgrounds – skills I am eager to apply within the Almaty healthcare ecosystem.</w:t>
      </w:r>
    </w:p>
    <w:p>
      <w:pPr>
        <w:pStyle w:val="BodyText"/>
      </w:pPr>
      <w:r>
        <w:t xml:space="preserve">What particularly drives my application for this specific</w:t>
      </w:r>
      <w:r>
        <w:t xml:space="preserve"> </w:t>
      </w:r>
      <w:r>
        <w:rPr>
          <w:iCs/>
          <w:i/>
        </w:rPr>
        <w:t xml:space="preserve">Internship Application Letter</w:t>
      </w:r>
      <w:r>
        <w:t xml:space="preserve"> </w:t>
      </w:r>
      <w:r>
        <w:t xml:space="preserve">is my profound respect for Kazakhstan's national healthcare vision and Almaty's pivotal role in its implementation. Having researched Kazakhstan's "Health 2025" strategy, I recognize the critical importance of robust general practice in addressing urban health disparities and improving access to quality primary care – a mission directly aligned with the work conducted at facilities like [Hospital/Clinic Name] in Almaty. Almaty, as the nation's largest city and a major healthcare hub, faces unique challenges: managing high patient volumes, integrating traditional Kazakh health practices with modern medicine where appropriate, addressing the healthcare needs of a rapidly growing urban population including significant migrant communities, and navigating complex public health initiatives. I am not merely seeking an internship location; I am seeking to immerse myself in this vital environment as a dedicated</w:t>
      </w:r>
      <w:r>
        <w:t xml:space="preserve"> </w:t>
      </w:r>
      <w:r>
        <w:rPr>
          <w:iCs/>
          <w:i/>
        </w:rPr>
        <w:t xml:space="preserve">Doctor General Practitioner</w:t>
      </w:r>
      <w:r>
        <w:t xml:space="preserve"> </w:t>
      </w:r>
      <w:r>
        <w:t xml:space="preserve">trainee.</w:t>
      </w:r>
    </w:p>
    <w:p>
      <w:pPr>
        <w:pStyle w:val="BodyText"/>
      </w:pPr>
      <w:r>
        <w:t xml:space="preserve">I have actively prepared for the cultural and linguistic landscape of practicing medicine in Kazakhstan. While my primary language is English, I possess fluent Russian proficiency (B2/C1 level) and am currently engaged in intensive Kazakh language studies, understanding that effective communication with patients is the bedrock of general practice. I am deeply respectful of Kazakh culture and traditions, particularly regarding family dynamics in healthcare decision-making and holistic health perspectives. I have studied Kazakhstan's public health data, recognizing key priorities such as reducing cardiovascular disease burden and improving maternal-child health outcomes – areas where a dedicated GP intern can make meaningful contributions to community well-being in Almaty.</w:t>
      </w:r>
    </w:p>
    <w:p>
      <w:pPr>
        <w:pStyle w:val="BodyText"/>
      </w:pPr>
      <w:r>
        <w:t xml:space="preserve">My practical experience extends beyond standard rotations. During my final year, I participated in a volunteer initiative at [Mention Relevant Community Health Program, e.g., "a rural health post near my home country" or "a mobile clinic serving underserved populations"], where I assisted with basic screenings, health education workshops in local languages (if applicable), and patient navigation – reinforcing the importance of accessibility and trust in primary care. I am adept at utilizing electronic health records systems common in modern medical practice and possess strong organizational skills necessary for managing diverse caseloads within a busy Almaty clinic setting. I understand that as an intern, my role is one of active learning under supervision, and I am prepared to approach every patient encounter with humility, diligence, and unwavering commitment to ethical practice.</w:t>
      </w:r>
    </w:p>
    <w:p>
      <w:pPr>
        <w:pStyle w:val="BodyText"/>
      </w:pPr>
      <w:r>
        <w:t xml:space="preserve">Choosing Almaty for this critical stage of my career is not arbitrary. The city's vibrant medical community, the presence of leading tertiary hospitals like [Mention a Well-Known Hospital in Almaty, e.g., "Almaty City Clinical Hospital #1" or "Nazarbayev University Hospital"], and its position as a crossroads for healthcare innovation within Central Asia create an unparalleled learning environment. Interning at [Hospital/Clinic Name] offers the unique opportunity to learn directly from experienced practitioners managing the full spectrum of general medical practice within Kazakhstan's specific socio-medical context – from acute care in urban centers to addressing chronic disease management in a population with evolving health needs. This is precisely where my foundational training and eagerness to serve converge.</w:t>
      </w:r>
    </w:p>
    <w:p>
      <w:pPr>
        <w:pStyle w:val="BodyText"/>
      </w:pPr>
      <w:r>
        <w:t xml:space="preserve">I am acutely aware that becoming an effective</w:t>
      </w:r>
      <w:r>
        <w:t xml:space="preserve"> </w:t>
      </w:r>
      <w:r>
        <w:rPr>
          <w:iCs/>
          <w:i/>
        </w:rPr>
        <w:t xml:space="preserve">Doctor General Practitioner</w:t>
      </w:r>
      <w:r>
        <w:t xml:space="preserve"> </w:t>
      </w:r>
      <w:r>
        <w:t xml:space="preserve">requires more than clinical knowledge; it demands empathy, cultural intelligence, resilience, and a steadfast dedication to community health. I possess these qualities and am eager to channel them towards improving the health outcomes of Almaty residents during my internship. I am confident that my academic background, practical experience (even as a student), language preparation efforts, and deep respect for the Kazakh healthcare environment position me as a highly motivated candidate ready to learn diligently under your esteemed supervision.</w:t>
      </w:r>
    </w:p>
    <w:p>
      <w:pPr>
        <w:pStyle w:val="BodyText"/>
      </w:pPr>
      <w:r>
        <w:t xml:space="preserve">Thank you for considering my application for the General Practitioner Internship at [Hospital/Clinic Name] in Almaty. I am incredibly excited about the possibility of contributing to your mission and learning from the experienced team at your facility. I have attached my curriculum vitae, transcripts, and copies of relevant certifications for your review. I welcome the opportunity to discuss how my skills and aspirations align with the needs of [Hospital/Clinic Name] in an interview at your earliest convenience.</w:t>
      </w:r>
    </w:p>
    <w:p>
      <w:pPr>
        <w:pStyle w:val="BodyText"/>
      </w:pPr>
      <w:r>
        <w:t xml:space="preserve">Sincerely,</w:t>
      </w:r>
    </w:p>
    <w:p>
      <w:pPr>
        <w:pStyle w:val="BodyText"/>
      </w:pPr>
      <w:r>
        <w:rPr>
          <w:bCs/>
          <w:b/>
        </w:rPr>
        <w:t xml:space="preserve">[Your Full Name]</w:t>
      </w:r>
      <w:r>
        <w:br/>
      </w:r>
      <w:r>
        <w:t xml:space="preserve">Medical Graduate, [Ye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Kazakhstan Almaty</dc:title>
  <dc:creator/>
  <dc:language>en</dc:language>
  <cp:keywords/>
  <dcterms:created xsi:type="dcterms:W3CDTF">2026-07-20T23:30:08Z</dcterms:created>
  <dcterms:modified xsi:type="dcterms:W3CDTF">2026-07-20T23:30:08Z</dcterms:modified>
</cp:coreProperties>
</file>

<file path=docProps/custom.xml><?xml version="1.0" encoding="utf-8"?>
<Properties xmlns="http://schemas.openxmlformats.org/officeDocument/2006/custom-properties" xmlns:vt="http://schemas.openxmlformats.org/officeDocument/2006/docPropsVTypes"/>
</file>